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jcr1</w:t>
      </w:r>
    </w:p>
    <w:p>
      <w:pPr>
        <w:pStyle w:val="Author"/>
      </w:pPr>
      <w:r>
        <w:t xml:space="preserve">Ouma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repor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f4e5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jcr1</dc:title>
  <dc:creator>Oumar</dc:creator>
  <dcterms:created xsi:type="dcterms:W3CDTF">2018-08-25T05:26:22Z</dcterms:created>
  <dcterms:modified xsi:type="dcterms:W3CDTF">2018-08-25T05:26:22Z</dcterms:modified>
</cp:coreProperties>
</file>